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2D7FD369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9A028F">
        <w:rPr>
          <w:rFonts w:ascii="Century Gothic" w:hAnsi="Century Gothic" w:cs="Century Gothic"/>
          <w:b/>
          <w:bCs/>
          <w:color w:val="auto"/>
          <w:sz w:val="28"/>
          <w:szCs w:val="28"/>
        </w:rPr>
        <w:t>October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</w:t>
      </w:r>
      <w:r w:rsidR="003B18CD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0526CE">
        <w:rPr>
          <w:rFonts w:ascii="Century Gothic" w:hAnsi="Century Gothic" w:cs="Century Gothic"/>
          <w:color w:val="auto"/>
          <w:sz w:val="28"/>
          <w:szCs w:val="28"/>
        </w:rPr>
        <w:t xml:space="preserve">period </w:t>
      </w:r>
      <w:r w:rsidR="009A028F">
        <w:rPr>
          <w:rFonts w:ascii="Century Gothic" w:hAnsi="Century Gothic" w:cs="Century Gothic"/>
          <w:b/>
          <w:bCs/>
          <w:color w:val="auto"/>
          <w:sz w:val="28"/>
          <w:szCs w:val="28"/>
        </w:rPr>
        <w:t>October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>31</w:t>
      </w:r>
      <w:r w:rsidR="003B18CD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tbl>
      <w:tblPr>
        <w:tblpPr w:leftFromText="180" w:rightFromText="180" w:vertAnchor="text" w:horzAnchor="margin" w:tblpXSpec="center" w:tblpY="617"/>
        <w:tblW w:w="19245" w:type="dxa"/>
        <w:tblLook w:val="04A0" w:firstRow="1" w:lastRow="0" w:firstColumn="1" w:lastColumn="0" w:noHBand="0" w:noVBand="1"/>
      </w:tblPr>
      <w:tblGrid>
        <w:gridCol w:w="1169"/>
        <w:gridCol w:w="960"/>
        <w:gridCol w:w="2640"/>
        <w:gridCol w:w="3909"/>
        <w:gridCol w:w="1279"/>
        <w:gridCol w:w="1279"/>
        <w:gridCol w:w="960"/>
        <w:gridCol w:w="1300"/>
        <w:gridCol w:w="1068"/>
        <w:gridCol w:w="1134"/>
        <w:gridCol w:w="1134"/>
        <w:gridCol w:w="1134"/>
        <w:gridCol w:w="1279"/>
      </w:tblGrid>
      <w:tr w:rsidR="003B18CD" w:rsidRPr="003B18CD" w14:paraId="01353DC1" w14:textId="77777777" w:rsidTr="003B18CD">
        <w:trPr>
          <w:trHeight w:val="920"/>
        </w:trPr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BCB6EE5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6669F9C4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A9FC559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3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2E62A573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971F682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40AA8E0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7FD766F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1B57118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8C0675C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7849EC64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6FEC378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69DB846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BB31B90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3B18CD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3B18CD" w:rsidRPr="003B18CD" w14:paraId="52452082" w14:textId="77777777" w:rsidTr="003B18CD">
        <w:trPr>
          <w:trHeight w:val="650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ED1CD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3-Oct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3AA9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857299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Rajive Ford</w:t>
            </w:r>
          </w:p>
        </w:tc>
        <w:tc>
          <w:tcPr>
            <w:tcW w:w="3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8A3385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3 Volkswagen Tiguan which was written off by way of an accident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74A4A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9AB9C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60,246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D95864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0AA34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77,659.89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2E575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AA01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3D7930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EFB8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E55D9D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1,637,906.13 </w:t>
            </w:r>
          </w:p>
        </w:tc>
      </w:tr>
      <w:tr w:rsidR="003B18CD" w:rsidRPr="003B18CD" w14:paraId="745FA1A0" w14:textId="77777777" w:rsidTr="003B18CD">
        <w:trPr>
          <w:trHeight w:val="610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CF836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5-Oct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B196B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9AE3A1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Monique Scott</w:t>
            </w:r>
          </w:p>
        </w:tc>
        <w:tc>
          <w:tcPr>
            <w:tcW w:w="3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1B7574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5 Toyota Raize which was written off by way of an accident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58E13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84BD1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24,344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14D65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2E592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537,945.83 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DEF9F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EA1F2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878C11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54922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378D7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862,290.48 </w:t>
            </w:r>
          </w:p>
        </w:tc>
      </w:tr>
      <w:tr w:rsidR="003B18CD" w:rsidRPr="003B18CD" w14:paraId="15AEDD73" w14:textId="77777777" w:rsidTr="003B18CD">
        <w:trPr>
          <w:trHeight w:val="590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C868F2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5-Oct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EBC19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2B6B0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t. Patrice Ennis</w:t>
            </w:r>
          </w:p>
        </w:tc>
        <w:tc>
          <w:tcPr>
            <w:tcW w:w="3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977334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SCT and GCT payable - 2026 Toyota Landcruis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B4FA1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9AC71B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746,6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514C6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AD216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1,572,015.60 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AA6DE3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65369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ADAF4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EAD7C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426F26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3,318,699.60 </w:t>
            </w:r>
          </w:p>
        </w:tc>
      </w:tr>
      <w:tr w:rsidR="003B18CD" w:rsidRPr="003B18CD" w14:paraId="2B3306E5" w14:textId="77777777" w:rsidTr="003B18CD">
        <w:trPr>
          <w:trHeight w:val="600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233A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1-Oct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358F2C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279A7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University of the West Indies</w:t>
            </w:r>
          </w:p>
        </w:tc>
        <w:tc>
          <w:tcPr>
            <w:tcW w:w="3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C1E05F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CET payable - Two 2026 Foton Tunland Picku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C97B25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375,149.6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62417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364B1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AA814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6ECF91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1DF8BE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C6FA9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B469AE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471664" w14:textId="77777777" w:rsidR="003B18CD" w:rsidRPr="003B18CD" w:rsidRDefault="003B18CD" w:rsidP="003B1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1,375,149.60 </w:t>
            </w:r>
          </w:p>
        </w:tc>
      </w:tr>
      <w:tr w:rsidR="003B18CD" w:rsidRPr="003B18CD" w14:paraId="69617912" w14:textId="77777777" w:rsidTr="003B18CD">
        <w:trPr>
          <w:trHeight w:val="290"/>
        </w:trPr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9C4FBD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AABE99E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2E11B8" w14:textId="77777777" w:rsidR="003B18CD" w:rsidRPr="003B18CD" w:rsidRDefault="003B18CD" w:rsidP="003B18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390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6A5F9E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2E47A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375,149.6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3E763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931,274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B09B08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84220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887,621.3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4D6C49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40223B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6E18FD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C1566F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DC6D4" w14:textId="77777777" w:rsidR="003B18CD" w:rsidRPr="003B18CD" w:rsidRDefault="003B18CD" w:rsidP="003B18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3B18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,194,045.81</w:t>
            </w:r>
          </w:p>
        </w:tc>
      </w:tr>
    </w:tbl>
    <w:p w14:paraId="6F30B813" w14:textId="4D0B4EE4" w:rsidR="00ED351F" w:rsidRPr="00ED351F" w:rsidRDefault="003B18CD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 xml:space="preserve"> </w:t>
      </w:r>
      <w:r w:rsidR="00ED351F" w:rsidRPr="00ED351F">
        <w:rPr>
          <w:rFonts w:ascii="Century Gothic" w:hAnsi="Century Gothic" w:cs="Century Gothic"/>
          <w:color w:val="auto"/>
          <w:sz w:val="28"/>
          <w:szCs w:val="28"/>
        </w:rPr>
        <w:t>(</w:t>
      </w:r>
      <w:r w:rsidR="009A028F">
        <w:rPr>
          <w:rFonts w:ascii="Century Gothic" w:hAnsi="Century Gothic" w:cs="Century Gothic"/>
          <w:color w:val="auto"/>
          <w:sz w:val="28"/>
          <w:szCs w:val="28"/>
        </w:rPr>
        <w:t>Fin</w:t>
      </w:r>
      <w:r w:rsidR="00ED351F" w:rsidRPr="00ED351F">
        <w:rPr>
          <w:rFonts w:ascii="Century Gothic" w:hAnsi="Century Gothic" w:cs="Century Gothic"/>
          <w:color w:val="auto"/>
          <w:sz w:val="28"/>
          <w:szCs w:val="28"/>
        </w:rPr>
        <w:t>al)</w:t>
      </w:r>
    </w:p>
    <w:p w14:paraId="2A15CF8E" w14:textId="77777777" w:rsidR="00E524C2" w:rsidRDefault="00E524C2" w:rsidP="003B18CD">
      <w:pPr>
        <w:tabs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55FDC739" w14:textId="77777777" w:rsidR="003B18CD" w:rsidRPr="00281F49" w:rsidRDefault="003B18CD" w:rsidP="003B18CD">
      <w:pPr>
        <w:tabs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3B18CD">
      <w:headerReference w:type="default" r:id="rId7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BF36F" w14:textId="77777777" w:rsidR="00802E9B" w:rsidRDefault="00802E9B" w:rsidP="00A56355">
      <w:pPr>
        <w:spacing w:after="0" w:line="240" w:lineRule="auto"/>
      </w:pPr>
      <w:r>
        <w:separator/>
      </w:r>
    </w:p>
  </w:endnote>
  <w:endnote w:type="continuationSeparator" w:id="0">
    <w:p w14:paraId="0C4BB5B0" w14:textId="77777777" w:rsidR="00802E9B" w:rsidRDefault="00802E9B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385EF" w14:textId="77777777" w:rsidR="00802E9B" w:rsidRDefault="00802E9B" w:rsidP="00A56355">
      <w:pPr>
        <w:spacing w:after="0" w:line="240" w:lineRule="auto"/>
      </w:pPr>
      <w:r>
        <w:separator/>
      </w:r>
    </w:p>
  </w:footnote>
  <w:footnote w:type="continuationSeparator" w:id="0">
    <w:p w14:paraId="0E48BAA3" w14:textId="77777777" w:rsidR="00802E9B" w:rsidRDefault="00802E9B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79419A" w:rsidRDefault="0079419A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18C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79419A" w:rsidRDefault="007941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pNaAHNZnG4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D1B1E"/>
    <w:rsid w:val="000F660F"/>
    <w:rsid w:val="00103422"/>
    <w:rsid w:val="0010416D"/>
    <w:rsid w:val="0011650B"/>
    <w:rsid w:val="0012156E"/>
    <w:rsid w:val="001240F3"/>
    <w:rsid w:val="00132310"/>
    <w:rsid w:val="001F14B7"/>
    <w:rsid w:val="00202B51"/>
    <w:rsid w:val="00203A38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18CD"/>
    <w:rsid w:val="003B47EA"/>
    <w:rsid w:val="003B779B"/>
    <w:rsid w:val="003D307A"/>
    <w:rsid w:val="004019A9"/>
    <w:rsid w:val="0043272F"/>
    <w:rsid w:val="00436D6D"/>
    <w:rsid w:val="00446A34"/>
    <w:rsid w:val="00447F40"/>
    <w:rsid w:val="004517D9"/>
    <w:rsid w:val="00462288"/>
    <w:rsid w:val="00480FF6"/>
    <w:rsid w:val="00484B1E"/>
    <w:rsid w:val="004A4173"/>
    <w:rsid w:val="004C62BB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97709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F74F0"/>
    <w:rsid w:val="00703700"/>
    <w:rsid w:val="00745B46"/>
    <w:rsid w:val="007609D7"/>
    <w:rsid w:val="00772192"/>
    <w:rsid w:val="0079419A"/>
    <w:rsid w:val="007A4EB2"/>
    <w:rsid w:val="007B16AC"/>
    <w:rsid w:val="007F0573"/>
    <w:rsid w:val="00801C7D"/>
    <w:rsid w:val="00802E9B"/>
    <w:rsid w:val="00811F72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A028F"/>
    <w:rsid w:val="009C3AE0"/>
    <w:rsid w:val="009D6BE5"/>
    <w:rsid w:val="00A216FB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908D6"/>
    <w:rsid w:val="00B973BA"/>
    <w:rsid w:val="00BA20BC"/>
    <w:rsid w:val="00BA41C6"/>
    <w:rsid w:val="00BC70C7"/>
    <w:rsid w:val="00BD26F9"/>
    <w:rsid w:val="00BD68C8"/>
    <w:rsid w:val="00C259A2"/>
    <w:rsid w:val="00C26F74"/>
    <w:rsid w:val="00C34200"/>
    <w:rsid w:val="00C375EB"/>
    <w:rsid w:val="00C65D87"/>
    <w:rsid w:val="00C67F10"/>
    <w:rsid w:val="00C80F98"/>
    <w:rsid w:val="00C8134A"/>
    <w:rsid w:val="00C95AC2"/>
    <w:rsid w:val="00CB0A02"/>
    <w:rsid w:val="00CC0970"/>
    <w:rsid w:val="00CC1D33"/>
    <w:rsid w:val="00D031FA"/>
    <w:rsid w:val="00D06AC0"/>
    <w:rsid w:val="00D10A90"/>
    <w:rsid w:val="00D67B76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D351F"/>
    <w:rsid w:val="00EE54A6"/>
    <w:rsid w:val="00EF12EE"/>
    <w:rsid w:val="00F04F12"/>
    <w:rsid w:val="00F05F2A"/>
    <w:rsid w:val="00F506A2"/>
    <w:rsid w:val="00F63DCB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537BAE35-AC6F-4892-BEE3-4FC52C10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772DE-049E-42B1-BA90-8F7196591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12-15T16:53:00Z</cp:lastPrinted>
  <dcterms:created xsi:type="dcterms:W3CDTF">2025-12-16T20:34:00Z</dcterms:created>
  <dcterms:modified xsi:type="dcterms:W3CDTF">2025-12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